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8a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50c6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7f1b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0T13:55:53Z</dcterms:created>
  <dcterms:modified xsi:type="dcterms:W3CDTF">2021-01-20T13:55:53Z</dcterms:modified>
</cp:coreProperties>
</file>